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FC87F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Пермский филиал федерального государственного автономного образовательного учреждения высшего образования </w:t>
      </w:r>
    </w:p>
    <w:p w14:paraId="34EB84E2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«Национальный исследовательский университет </w:t>
      </w:r>
    </w:p>
    <w:p w14:paraId="4A559649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>«Высшая школа экономики»</w:t>
      </w:r>
    </w:p>
    <w:p w14:paraId="50735399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</w:p>
    <w:p w14:paraId="735AEFB1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02AA54B6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5B8083E3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Факультет экономики, менеджмента и бизнес-информатики </w:t>
      </w:r>
    </w:p>
    <w:p w14:paraId="6C507707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</w:p>
    <w:p w14:paraId="65F33709" w14:textId="77777777" w:rsidR="00E07063" w:rsidRPr="003915C8" w:rsidRDefault="00E07063" w:rsidP="00E07063">
      <w:pPr>
        <w:ind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 xml:space="preserve">Образовательная программа бакалавриата «Программная инженерия» </w:t>
      </w:r>
    </w:p>
    <w:p w14:paraId="3E9338E6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30FAA739" w14:textId="77777777" w:rsidR="00E07063" w:rsidRPr="003915C8" w:rsidRDefault="00E07063" w:rsidP="00E07063">
      <w:pPr>
        <w:ind w:right="-1"/>
        <w:jc w:val="center"/>
        <w:rPr>
          <w:sz w:val="24"/>
          <w:szCs w:val="24"/>
        </w:rPr>
      </w:pPr>
    </w:p>
    <w:p w14:paraId="1AEDFD1E" w14:textId="77777777" w:rsidR="00E07063" w:rsidRPr="003915C8" w:rsidRDefault="00E07063" w:rsidP="00E07063">
      <w:pPr>
        <w:ind w:right="-1" w:firstLine="0"/>
        <w:jc w:val="center"/>
        <w:rPr>
          <w:b/>
          <w:sz w:val="24"/>
          <w:szCs w:val="24"/>
        </w:rPr>
      </w:pPr>
      <w:r w:rsidRPr="003915C8">
        <w:rPr>
          <w:b/>
          <w:sz w:val="24"/>
          <w:szCs w:val="24"/>
        </w:rPr>
        <w:t xml:space="preserve">ОТЧЕТ </w:t>
      </w:r>
    </w:p>
    <w:p w14:paraId="37141F59" w14:textId="77777777" w:rsidR="00E07063" w:rsidRPr="003915C8" w:rsidRDefault="00E07063" w:rsidP="00E07063">
      <w:pPr>
        <w:ind w:right="-1" w:firstLine="0"/>
        <w:jc w:val="center"/>
        <w:rPr>
          <w:b/>
          <w:sz w:val="24"/>
          <w:szCs w:val="24"/>
        </w:rPr>
      </w:pPr>
      <w:r w:rsidRPr="003915C8">
        <w:rPr>
          <w:b/>
          <w:sz w:val="24"/>
          <w:szCs w:val="24"/>
        </w:rPr>
        <w:t>по проектной работе</w:t>
      </w:r>
    </w:p>
    <w:p w14:paraId="1A035CB2" w14:textId="77777777" w:rsidR="00E07063" w:rsidRPr="003915C8" w:rsidRDefault="00E07063" w:rsidP="00E07063">
      <w:pPr>
        <w:ind w:firstLine="0"/>
        <w:jc w:val="center"/>
        <w:outlineLvl w:val="4"/>
        <w:rPr>
          <w:sz w:val="24"/>
          <w:szCs w:val="24"/>
        </w:rPr>
      </w:pPr>
    </w:p>
    <w:p w14:paraId="0E07D775" w14:textId="77777777" w:rsidR="00E07063" w:rsidRPr="003915C8" w:rsidRDefault="00E07063" w:rsidP="00E07063">
      <w:pPr>
        <w:ind w:right="-1" w:firstLine="0"/>
        <w:rPr>
          <w:sz w:val="24"/>
          <w:szCs w:val="24"/>
        </w:rPr>
      </w:pPr>
    </w:p>
    <w:p w14:paraId="5DE15F38" w14:textId="77777777" w:rsidR="00E07063" w:rsidRPr="003915C8" w:rsidRDefault="00E07063" w:rsidP="00E07063">
      <w:pPr>
        <w:tabs>
          <w:tab w:val="left" w:leader="underscore" w:pos="9214"/>
        </w:tabs>
        <w:ind w:left="4536" w:right="-1"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>Выполнил студент группы ПИ-20-2</w:t>
      </w:r>
    </w:p>
    <w:p w14:paraId="2A0EDEA2" w14:textId="77777777" w:rsidR="00E07063" w:rsidRPr="003915C8" w:rsidRDefault="00E07063" w:rsidP="00E07063">
      <w:pPr>
        <w:tabs>
          <w:tab w:val="left" w:leader="underscore" w:pos="9214"/>
        </w:tabs>
        <w:ind w:left="4536" w:right="-1" w:firstLine="0"/>
        <w:rPr>
          <w:sz w:val="24"/>
          <w:szCs w:val="24"/>
        </w:rPr>
      </w:pPr>
    </w:p>
    <w:p w14:paraId="177FA6EC" w14:textId="03F160C9" w:rsidR="00E07063" w:rsidRPr="003915C8" w:rsidRDefault="00E07063" w:rsidP="00E07063">
      <w:pPr>
        <w:ind w:left="4536" w:right="-1" w:firstLine="0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</w:rPr>
        <w:t>Перминов Николай Александрович</w:t>
      </w:r>
    </w:p>
    <w:p w14:paraId="17337CCF" w14:textId="77777777" w:rsidR="00E07063" w:rsidRPr="003915C8" w:rsidRDefault="00E07063" w:rsidP="00E07063">
      <w:pPr>
        <w:tabs>
          <w:tab w:val="left" w:leader="underscore" w:pos="9214"/>
        </w:tabs>
        <w:ind w:left="4536" w:right="-1" w:firstLine="0"/>
        <w:rPr>
          <w:sz w:val="24"/>
          <w:szCs w:val="24"/>
        </w:rPr>
      </w:pPr>
      <w:r w:rsidRPr="003915C8">
        <w:rPr>
          <w:sz w:val="24"/>
          <w:szCs w:val="24"/>
        </w:rPr>
        <w:tab/>
      </w:r>
    </w:p>
    <w:p w14:paraId="2D47D935" w14:textId="77777777" w:rsidR="00E07063" w:rsidRPr="003915C8" w:rsidRDefault="00E07063" w:rsidP="00E07063">
      <w:pPr>
        <w:ind w:left="4536" w:right="-1" w:firstLine="0"/>
        <w:jc w:val="center"/>
        <w:rPr>
          <w:sz w:val="24"/>
          <w:szCs w:val="24"/>
          <w:vertAlign w:val="superscript"/>
        </w:rPr>
      </w:pPr>
      <w:r w:rsidRPr="003915C8">
        <w:rPr>
          <w:sz w:val="24"/>
          <w:szCs w:val="24"/>
          <w:vertAlign w:val="superscript"/>
        </w:rPr>
        <w:t>(подпись)</w:t>
      </w:r>
    </w:p>
    <w:p w14:paraId="38648F16" w14:textId="77777777" w:rsidR="00E07063" w:rsidRPr="003915C8" w:rsidRDefault="00E07063" w:rsidP="00E07063">
      <w:pPr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>Руководитель проекта</w:t>
      </w:r>
    </w:p>
    <w:p w14:paraId="04D207C0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 xml:space="preserve">Старший преподаватель </w:t>
      </w:r>
    </w:p>
    <w:p w14:paraId="0880128A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>информационных технологий в бизнесе</w:t>
      </w:r>
    </w:p>
    <w:p w14:paraId="3453FE0B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>Вячеслав Владимирович Ланин</w:t>
      </w:r>
    </w:p>
    <w:p w14:paraId="1545B188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sz w:val="24"/>
          <w:szCs w:val="24"/>
        </w:rPr>
      </w:pPr>
      <w:r w:rsidRPr="003915C8">
        <w:rPr>
          <w:sz w:val="24"/>
          <w:szCs w:val="24"/>
        </w:rPr>
        <w:t xml:space="preserve">___________             </w:t>
      </w:r>
      <w:r w:rsidRPr="003915C8">
        <w:rPr>
          <w:sz w:val="24"/>
          <w:szCs w:val="24"/>
        </w:rPr>
        <w:tab/>
      </w:r>
    </w:p>
    <w:p w14:paraId="2DB87776" w14:textId="77777777" w:rsidR="00E07063" w:rsidRPr="003915C8" w:rsidRDefault="00E07063" w:rsidP="00E07063">
      <w:pPr>
        <w:ind w:right="4252" w:firstLine="0"/>
        <w:rPr>
          <w:sz w:val="24"/>
          <w:szCs w:val="24"/>
          <w:vertAlign w:val="superscript"/>
        </w:rPr>
      </w:pPr>
      <w:r w:rsidRPr="003915C8">
        <w:rPr>
          <w:sz w:val="24"/>
          <w:szCs w:val="24"/>
          <w:vertAlign w:val="superscript"/>
        </w:rPr>
        <w:t xml:space="preserve">    (</w:t>
      </w:r>
      <w:proofErr w:type="gramStart"/>
      <w:r w:rsidRPr="003915C8">
        <w:rPr>
          <w:sz w:val="24"/>
          <w:szCs w:val="24"/>
          <w:vertAlign w:val="superscript"/>
        </w:rPr>
        <w:t xml:space="preserve">оценка)   </w:t>
      </w:r>
      <w:proofErr w:type="gramEnd"/>
      <w:r w:rsidRPr="003915C8">
        <w:rPr>
          <w:sz w:val="24"/>
          <w:szCs w:val="24"/>
          <w:vertAlign w:val="superscript"/>
        </w:rPr>
        <w:t xml:space="preserve">                                  </w:t>
      </w:r>
      <w:r w:rsidRPr="003915C8">
        <w:rPr>
          <w:sz w:val="24"/>
          <w:szCs w:val="24"/>
          <w:vertAlign w:val="superscript"/>
        </w:rPr>
        <w:tab/>
      </w:r>
      <w:r w:rsidRPr="003915C8">
        <w:rPr>
          <w:sz w:val="24"/>
          <w:szCs w:val="24"/>
          <w:vertAlign w:val="superscript"/>
        </w:rPr>
        <w:tab/>
        <w:t>(подпись)</w:t>
      </w:r>
    </w:p>
    <w:p w14:paraId="18CBC788" w14:textId="77777777" w:rsidR="00E07063" w:rsidRPr="003915C8" w:rsidRDefault="00E07063" w:rsidP="00E07063">
      <w:pPr>
        <w:ind w:right="4252" w:firstLine="0"/>
        <w:rPr>
          <w:sz w:val="24"/>
          <w:szCs w:val="24"/>
        </w:rPr>
      </w:pP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  <w:r w:rsidRPr="003915C8">
        <w:rPr>
          <w:sz w:val="24"/>
          <w:szCs w:val="24"/>
        </w:rPr>
        <w:tab/>
      </w:r>
    </w:p>
    <w:p w14:paraId="5CB261D4" w14:textId="77777777" w:rsidR="00E07063" w:rsidRPr="003915C8" w:rsidRDefault="00E07063" w:rsidP="00E07063">
      <w:pPr>
        <w:tabs>
          <w:tab w:val="left" w:leader="underscore" w:pos="5103"/>
        </w:tabs>
        <w:spacing w:before="120"/>
        <w:ind w:firstLine="0"/>
        <w:rPr>
          <w:i/>
          <w:sz w:val="24"/>
          <w:szCs w:val="24"/>
        </w:rPr>
      </w:pPr>
      <w:r w:rsidRPr="003915C8">
        <w:rPr>
          <w:i/>
          <w:sz w:val="24"/>
          <w:szCs w:val="24"/>
        </w:rPr>
        <w:t xml:space="preserve">              </w:t>
      </w:r>
      <w:r w:rsidRPr="003915C8">
        <w:rPr>
          <w:i/>
          <w:sz w:val="24"/>
          <w:szCs w:val="24"/>
        </w:rPr>
        <w:tab/>
      </w:r>
      <w:r w:rsidRPr="003915C8">
        <w:rPr>
          <w:i/>
          <w:sz w:val="24"/>
          <w:szCs w:val="24"/>
        </w:rPr>
        <w:tab/>
      </w:r>
    </w:p>
    <w:p w14:paraId="5C1E63F3" w14:textId="5E1AC214" w:rsidR="00E07063" w:rsidRPr="00E07063" w:rsidRDefault="00E07063" w:rsidP="00E07063">
      <w:pPr>
        <w:ind w:left="2127" w:right="4252"/>
        <w:rPr>
          <w:sz w:val="24"/>
          <w:szCs w:val="24"/>
          <w:vertAlign w:val="superscript"/>
        </w:rPr>
      </w:pPr>
      <w:r w:rsidRPr="003915C8">
        <w:rPr>
          <w:sz w:val="24"/>
          <w:szCs w:val="24"/>
          <w:vertAlign w:val="superscript"/>
        </w:rPr>
        <w:t>(дата)</w:t>
      </w:r>
    </w:p>
    <w:p w14:paraId="233D6C9A" w14:textId="2F897ED9" w:rsidR="005C04DE" w:rsidRPr="00E07063" w:rsidRDefault="00E07063" w:rsidP="00E07063">
      <w:pPr>
        <w:ind w:firstLine="0"/>
        <w:jc w:val="center"/>
        <w:rPr>
          <w:sz w:val="24"/>
          <w:szCs w:val="24"/>
        </w:rPr>
      </w:pPr>
      <w:r w:rsidRPr="003915C8">
        <w:rPr>
          <w:sz w:val="24"/>
          <w:szCs w:val="24"/>
        </w:rPr>
        <w:t>Пермь, 2021</w:t>
      </w:r>
    </w:p>
    <w:sdt>
      <w:sdtPr>
        <w:rPr>
          <w:rFonts w:eastAsiaTheme="minorEastAsia" w:cstheme="minorBidi"/>
          <w:b w:val="0"/>
          <w:bCs w:val="0"/>
          <w:sz w:val="26"/>
          <w:szCs w:val="22"/>
        </w:rPr>
        <w:id w:val="273597279"/>
        <w:docPartObj>
          <w:docPartGallery w:val="Table of Contents"/>
          <w:docPartUnique/>
        </w:docPartObj>
      </w:sdtPr>
      <w:sdtEndPr/>
      <w:sdtContent>
        <w:p w14:paraId="067C243E" w14:textId="77777777" w:rsidR="005C04DE" w:rsidRDefault="005C04DE" w:rsidP="005C04DE">
          <w:pPr>
            <w:pStyle w:val="af8"/>
            <w:numPr>
              <w:ilvl w:val="0"/>
              <w:numId w:val="0"/>
            </w:numPr>
          </w:pPr>
          <w:r>
            <w:t>Оглавление</w:t>
          </w:r>
        </w:p>
        <w:p w14:paraId="63871F42" w14:textId="77777777" w:rsidR="005C04DE" w:rsidRDefault="005C04DE">
          <w:pPr>
            <w:pStyle w:val="12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401159" w:history="1">
            <w:r w:rsidRPr="00915BF0">
              <w:rPr>
                <w:rStyle w:val="afe"/>
                <w:noProof/>
              </w:rPr>
              <w:t>1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915BF0">
              <w:rPr>
                <w:rStyle w:val="afe"/>
                <w:noProof/>
              </w:rPr>
              <w:t>1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01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724C8" w14:textId="77777777" w:rsidR="005C04DE" w:rsidRDefault="005C04DE">
          <w:r>
            <w:rPr>
              <w:b/>
              <w:bCs/>
            </w:rPr>
            <w:fldChar w:fldCharType="end"/>
          </w:r>
        </w:p>
      </w:sdtContent>
    </w:sdt>
    <w:p w14:paraId="5FDAE585" w14:textId="03D0CD5B" w:rsidR="005C04DE" w:rsidRDefault="005C04DE">
      <w:pPr>
        <w:spacing w:after="160" w:line="259" w:lineRule="auto"/>
        <w:ind w:firstLine="0"/>
        <w:jc w:val="left"/>
      </w:pPr>
      <w:r>
        <w:br w:type="page"/>
      </w:r>
    </w:p>
    <w:p w14:paraId="785B6E6F" w14:textId="77777777" w:rsidR="00E07063" w:rsidRDefault="00E07063" w:rsidP="00E07063">
      <w:pPr>
        <w:pStyle w:val="2"/>
        <w:numPr>
          <w:ilvl w:val="0"/>
          <w:numId w:val="0"/>
        </w:numPr>
        <w:ind w:left="578"/>
      </w:pPr>
      <w:r>
        <w:lastRenderedPageBreak/>
        <w:t>Введение</w:t>
      </w:r>
    </w:p>
    <w:p w14:paraId="66A89B39" w14:textId="77777777" w:rsidR="00E07063" w:rsidRPr="00B43DC1" w:rsidRDefault="00E07063" w:rsidP="00E07063">
      <w:r w:rsidRPr="00B43DC1">
        <w:t>Тема курсового проекта: «Разработка чат-</w:t>
      </w:r>
      <w:proofErr w:type="gramStart"/>
      <w:r w:rsidRPr="00B43DC1">
        <w:t>бота  для</w:t>
      </w:r>
      <w:proofErr w:type="gramEnd"/>
      <w:r w:rsidRPr="00B43DC1">
        <w:t xml:space="preserve"> игры в города на языке C#» курсовой проект выполнен на (кол-во страниц) страницах, содержит (кол-во таблиц) таблицы, (кол-во рисунков) рисунок, (кол-во источников) использованных источника. Необходимость выполнения настоящего проекта обусловлена потребностью пользователей получения развлекательного и образовательного контента, путем игры в Города, в мессенджере Telegram, а также отсутствием приложений, которые бы предоставляли возможность игры в города без скачивания программы.</w:t>
      </w:r>
    </w:p>
    <w:p w14:paraId="6D57C022" w14:textId="77777777" w:rsidR="00E07063" w:rsidRDefault="00E07063" w:rsidP="00E07063">
      <w:r>
        <w:t>Цель работы</w:t>
      </w:r>
      <w:r w:rsidRPr="00185028">
        <w:t xml:space="preserve">: </w:t>
      </w:r>
      <w:r>
        <w:t>ц</w:t>
      </w:r>
      <w:r w:rsidRPr="00EB7D6B">
        <w:t>елью проекта является</w:t>
      </w:r>
      <w:r>
        <w:t xml:space="preserve"> изучение особенностей конструирования и применения чат-ботов,</w:t>
      </w:r>
      <w:r w:rsidRPr="00EB7D6B">
        <w:t xml:space="preserve"> разработка </w:t>
      </w:r>
      <w:r>
        <w:rPr>
          <w:color w:val="000000"/>
        </w:rPr>
        <w:t>ч</w:t>
      </w:r>
      <w:r w:rsidRPr="009B3819">
        <w:rPr>
          <w:color w:val="000000"/>
        </w:rPr>
        <w:t>ат</w:t>
      </w:r>
      <w:r>
        <w:rPr>
          <w:color w:val="000000"/>
        </w:rPr>
        <w:t>-</w:t>
      </w:r>
      <w:r w:rsidRPr="009B3819">
        <w:rPr>
          <w:color w:val="000000"/>
        </w:rPr>
        <w:t>бот</w:t>
      </w:r>
      <w:r>
        <w:rPr>
          <w:color w:val="000000"/>
        </w:rPr>
        <w:t>а</w:t>
      </w:r>
      <w:r w:rsidRPr="009B3819">
        <w:rPr>
          <w:color w:val="000000"/>
        </w:rPr>
        <w:t xml:space="preserve"> для игры в города в мессенджере Telegram.</w:t>
      </w:r>
      <w:r>
        <w:t xml:space="preserve"> Для выполнения поставленной цели необходимо решение следующих задач: </w:t>
      </w:r>
    </w:p>
    <w:p w14:paraId="5A72BDCE" w14:textId="77777777" w:rsidR="00E07063" w:rsidRDefault="00E07063" w:rsidP="00E07063">
      <w:r>
        <w:sym w:font="Symbol" w:char="F02D"/>
      </w:r>
      <w:r>
        <w:t xml:space="preserve"> изучить понятия чат-бота и его функций; </w:t>
      </w:r>
    </w:p>
    <w:p w14:paraId="7EE85F93" w14:textId="77777777" w:rsidR="00E07063" w:rsidRDefault="00E07063" w:rsidP="00E07063">
      <w:r>
        <w:sym w:font="Symbol" w:char="F02D"/>
      </w:r>
      <w:r>
        <w:t xml:space="preserve"> рассмотреть преимущества использования мессенджеров для игры в Города;</w:t>
      </w:r>
    </w:p>
    <w:p w14:paraId="33A77F24" w14:textId="77777777" w:rsidR="00E07063" w:rsidRPr="00185028" w:rsidRDefault="00E07063" w:rsidP="00E07063">
      <w:r>
        <w:sym w:font="Symbol" w:char="F02D"/>
      </w:r>
      <w:r>
        <w:t xml:space="preserve"> рассмотреть языки программирования и выбрать язык для разработки</w:t>
      </w:r>
      <w:r w:rsidRPr="00185028">
        <w:t>;</w:t>
      </w:r>
    </w:p>
    <w:p w14:paraId="3BC561EB" w14:textId="77777777" w:rsidR="00E07063" w:rsidRDefault="00E07063" w:rsidP="00E07063">
      <w:r>
        <w:sym w:font="Symbol" w:char="F02D"/>
      </w:r>
      <w:r>
        <w:t xml:space="preserve"> выбрать мессенджер, в котором будет реализован чат-бот; </w:t>
      </w:r>
    </w:p>
    <w:p w14:paraId="1E4A460C" w14:textId="77777777" w:rsidR="00E07063" w:rsidRDefault="00E07063" w:rsidP="00E07063">
      <w:r>
        <w:sym w:font="Symbol" w:char="F02D"/>
      </w:r>
      <w:r>
        <w:t xml:space="preserve"> разработать ИТ-проект по разработке чат-бота; </w:t>
      </w:r>
    </w:p>
    <w:p w14:paraId="226DED63" w14:textId="77777777" w:rsidR="00E07063" w:rsidRPr="00FC7B02" w:rsidRDefault="00E07063" w:rsidP="00E07063">
      <w:r>
        <w:sym w:font="Symbol" w:char="F02D"/>
      </w:r>
      <w:r>
        <w:t xml:space="preserve"> продемонстрировать концепцию разработки</w:t>
      </w:r>
      <w:r w:rsidRPr="00FC7B02">
        <w:t>.</w:t>
      </w:r>
    </w:p>
    <w:p w14:paraId="6E38BD30" w14:textId="77777777" w:rsidR="00E07063" w:rsidRDefault="00E07063" w:rsidP="00E07063">
      <w:r>
        <w:t xml:space="preserve"> Объектом исследования данной работы является программирование на языке </w:t>
      </w:r>
      <w:r>
        <w:rPr>
          <w:lang w:val="en-US"/>
        </w:rPr>
        <w:t>C</w:t>
      </w:r>
      <w:r w:rsidRPr="00943C6F">
        <w:t xml:space="preserve"># </w:t>
      </w:r>
      <w:r>
        <w:t>для создания чат-бота, который позволит пользователям играть в Города прямо в мессенджере</w:t>
      </w:r>
      <w:r w:rsidRPr="005B3A34">
        <w:t xml:space="preserve"> </w:t>
      </w:r>
      <w:r>
        <w:rPr>
          <w:lang w:val="en-US"/>
        </w:rPr>
        <w:t>Telegram</w:t>
      </w:r>
      <w:r>
        <w:t xml:space="preserve">. Предметом данной работы является чат-бот, который позволит играть в Города прямо в мессенджере </w:t>
      </w:r>
      <w:proofErr w:type="spellStart"/>
      <w:r>
        <w:rPr>
          <w:lang w:val="en-US"/>
        </w:rPr>
        <w:t>Telegream</w:t>
      </w:r>
      <w:proofErr w:type="spellEnd"/>
      <w:r>
        <w:t xml:space="preserve">. Практическая значимость заключается в том, что данный чат-бот позволяет играть в города без скачивания каких-либо приложений и получать дополнительную информацию по данным городам. </w:t>
      </w:r>
    </w:p>
    <w:p w14:paraId="11BECC8E" w14:textId="77777777" w:rsidR="00E07063" w:rsidRDefault="00E07063" w:rsidP="00E07063">
      <w:pPr>
        <w:rPr>
          <w:sz w:val="32"/>
        </w:rPr>
      </w:pPr>
      <w:r>
        <w:br w:type="page"/>
      </w:r>
    </w:p>
    <w:p w14:paraId="5FBA2FA3" w14:textId="77777777" w:rsidR="00E07063" w:rsidRDefault="00E07063" w:rsidP="00E07063">
      <w:pPr>
        <w:pStyle w:val="2"/>
        <w:numPr>
          <w:ilvl w:val="0"/>
          <w:numId w:val="0"/>
        </w:numPr>
        <w:ind w:left="578"/>
      </w:pPr>
      <w:r>
        <w:lastRenderedPageBreak/>
        <w:t>Аннотация</w:t>
      </w:r>
    </w:p>
    <w:p w14:paraId="7C62E0EA" w14:textId="3D9DC696" w:rsidR="00E07063" w:rsidRDefault="00E07063" w:rsidP="00E07063">
      <w:r w:rsidRPr="004E0614">
        <w:t xml:space="preserve">Курсовой проект посвящен разработке чат-бота, который позволит пользователю играть в Города, в мессенджере Telegram. Подробнее рассмотрена часть работы, которая выполнена автором отчета. Отчет состоит из </w:t>
      </w:r>
      <w:r>
        <w:t>семи</w:t>
      </w:r>
      <w:r w:rsidRPr="004E0614">
        <w:t xml:space="preserve"> частей. В </w:t>
      </w:r>
      <w:r>
        <w:t>первой</w:t>
      </w:r>
      <w:r w:rsidRPr="004E0614">
        <w:t xml:space="preserve"> части будет рассмотрен</w:t>
      </w:r>
      <w:r>
        <w:t>о назначение разработки, во второй части будет произведена аналитика целей проекта, в третьей части будет проведен анализ аналогов и выявление преимуществ нашего продукта, в четвертой части будет приведен код части программы, над которой работал данный студент, в пятой части приведено руководство пользователя, в шестой части отчет производится проектирование работы и взаимодействий программы, в седьмой части произведено тестирование части программы, которую разрабатывал студент на предмет ошибок или некорректных ответов на запросы пользователя</w:t>
      </w:r>
      <w:r w:rsidRPr="004E0614">
        <w:t>. В заключительной части будет сделан вывод о том, какая работа была проделана, какие особенности получил продукт разработки, что вызвало наибольшее затруднение, а что, наоборот, было простым и быстро удалось реализовать.</w:t>
      </w:r>
      <w:r w:rsidRPr="004E0614">
        <w:br w:type="page"/>
      </w:r>
    </w:p>
    <w:p w14:paraId="2E65429F" w14:textId="77216411" w:rsidR="002B020F" w:rsidRDefault="002B020F" w:rsidP="00E07063">
      <w:pPr>
        <w:pStyle w:val="1"/>
      </w:pPr>
      <w:bookmarkStart w:id="0" w:name="_Toc50401159"/>
      <w:r>
        <w:lastRenderedPageBreak/>
        <w:t>Постановка задачи</w:t>
      </w:r>
    </w:p>
    <w:bookmarkEnd w:id="0"/>
    <w:p w14:paraId="321C84C3" w14:textId="771FC4EF" w:rsidR="002B020F" w:rsidRDefault="00E07063" w:rsidP="00E07063">
      <w:pPr>
        <w:pStyle w:val="2"/>
      </w:pPr>
      <w:r>
        <w:t>Общая постановка задачи</w:t>
      </w:r>
    </w:p>
    <w:p w14:paraId="5FC802E3" w14:textId="77777777" w:rsidR="00E07063" w:rsidRDefault="00E07063" w:rsidP="00E07063">
      <w:r>
        <w:t>Разрабатываемое в ходе реализации проекта программное обеспечение, должно включать следующие возможности:</w:t>
      </w:r>
    </w:p>
    <w:p w14:paraId="20D0C977" w14:textId="7A35391C" w:rsidR="00E07063" w:rsidRDefault="00E07063" w:rsidP="00E07063">
      <w:pPr>
        <w:pStyle w:val="a"/>
      </w:pPr>
      <w:r>
        <w:t>поддержка полноценной игры в Города</w:t>
      </w:r>
      <w:r>
        <w:t xml:space="preserve"> </w:t>
      </w:r>
      <w:r>
        <w:t>(Города́ — игра для нескольких человек, в которой каждый участник в свою очередь называет реально существующий город любой страны, название которого начинается на ту букву, которой оканчивается название предыдущего участника);</w:t>
      </w:r>
    </w:p>
    <w:p w14:paraId="04CD8F5C" w14:textId="56629FEA" w:rsidR="00E07063" w:rsidRDefault="00E07063" w:rsidP="00E07063">
      <w:pPr>
        <w:pStyle w:val="a"/>
      </w:pPr>
      <w:r>
        <w:t>предоставление пользователю геолокации города;</w:t>
      </w:r>
    </w:p>
    <w:p w14:paraId="19EF8A96" w14:textId="74388887" w:rsidR="00E07063" w:rsidRDefault="00E07063" w:rsidP="00E07063">
      <w:pPr>
        <w:pStyle w:val="a"/>
      </w:pPr>
      <w:r>
        <w:t>предоставление пользователю ссылки на справки из Википедии по городу;</w:t>
      </w:r>
    </w:p>
    <w:p w14:paraId="5B1B5495" w14:textId="417BE849" w:rsidR="00E07063" w:rsidRDefault="00E07063" w:rsidP="00E07063">
      <w:pPr>
        <w:pStyle w:val="a"/>
      </w:pPr>
      <w:r>
        <w:t>предоставление пользователю координат города на карте;</w:t>
      </w:r>
    </w:p>
    <w:p w14:paraId="15DA7253" w14:textId="3BC23EAB" w:rsidR="00E07063" w:rsidRDefault="00E07063" w:rsidP="00E07063">
      <w:pPr>
        <w:pStyle w:val="a"/>
      </w:pPr>
      <w:r>
        <w:t>предоставление пользователю ссылки на фотографии города;</w:t>
      </w:r>
    </w:p>
    <w:p w14:paraId="18D2F37F" w14:textId="66DCD564" w:rsidR="00E07063" w:rsidRDefault="00E07063" w:rsidP="00E07063">
      <w:pPr>
        <w:pStyle w:val="a"/>
      </w:pPr>
      <w:r>
        <w:t>предоставление пользователю ссылки на Яндекс или Гугл с запросом по городу.</w:t>
      </w:r>
    </w:p>
    <w:p w14:paraId="40F33EA9" w14:textId="7D7E3332" w:rsidR="00E07063" w:rsidRDefault="00E07063" w:rsidP="00E07063">
      <w:pPr>
        <w:pStyle w:val="2"/>
      </w:pPr>
      <w:r>
        <w:t>Личная постановка задачи</w:t>
      </w:r>
    </w:p>
    <w:p w14:paraId="6D7F0690" w14:textId="4FC5C461" w:rsidR="00E07063" w:rsidRPr="00E07063" w:rsidRDefault="00E07063" w:rsidP="00E07063">
      <w:r>
        <w:t>В мои задачи входит:</w:t>
      </w:r>
    </w:p>
    <w:p w14:paraId="0AA7CA91" w14:textId="1ABE3107" w:rsidR="00E07063" w:rsidRDefault="00E07063" w:rsidP="00E07063">
      <w:pPr>
        <w:pStyle w:val="a"/>
      </w:pPr>
      <w:r>
        <w:t>разработать базу данных городов</w:t>
      </w:r>
      <w:r>
        <w:rPr>
          <w:lang w:val="en-US"/>
        </w:rPr>
        <w:t>;</w:t>
      </w:r>
    </w:p>
    <w:p w14:paraId="27A27A70" w14:textId="18162B27" w:rsidR="00E07063" w:rsidRDefault="00E07063" w:rsidP="00E07063">
      <w:pPr>
        <w:pStyle w:val="a"/>
      </w:pPr>
      <w:r>
        <w:t>разработать функцию запроса города из данных</w:t>
      </w:r>
      <w:r w:rsidRPr="00E07063">
        <w:t>;</w:t>
      </w:r>
    </w:p>
    <w:p w14:paraId="27385AEB" w14:textId="37AF80EE" w:rsidR="00E07063" w:rsidRPr="007D76B9" w:rsidRDefault="00E07063" w:rsidP="00E07063">
      <w:pPr>
        <w:pStyle w:val="a"/>
      </w:pPr>
      <w:r>
        <w:t xml:space="preserve">разработать </w:t>
      </w:r>
      <w:r w:rsidR="007D76B9">
        <w:t>базу данных пользователей</w:t>
      </w:r>
      <w:r w:rsidR="007D76B9">
        <w:rPr>
          <w:lang w:val="en-US"/>
        </w:rPr>
        <w:t>;</w:t>
      </w:r>
    </w:p>
    <w:p w14:paraId="30C9B416" w14:textId="0B990175" w:rsidR="007D76B9" w:rsidRDefault="007D76B9" w:rsidP="007D76B9">
      <w:pPr>
        <w:pStyle w:val="a"/>
      </w:pPr>
      <w:r>
        <w:t>собрать базу данных.</w:t>
      </w:r>
    </w:p>
    <w:p w14:paraId="07D9A413" w14:textId="013FF8CA" w:rsidR="0055152F" w:rsidRDefault="0055152F" w:rsidP="0055152F">
      <w:pPr>
        <w:pStyle w:val="1"/>
      </w:pPr>
      <w:r>
        <w:lastRenderedPageBreak/>
        <w:t>Анализ аналогов</w:t>
      </w:r>
    </w:p>
    <w:p w14:paraId="6025EA60" w14:textId="77777777" w:rsidR="0055152F" w:rsidRDefault="0055152F" w:rsidP="0055152F">
      <w:r>
        <w:rPr>
          <w:shd w:val="clear" w:color="auto" w:fill="FFFFFF"/>
        </w:rPr>
        <w:t xml:space="preserve">Анализ рынка программных продуктов позволил выделить три основных программы, используемых для игры в Города. К ним относятся такие программные продукты как «Игра в города» - бот в мессенджере Telegram, «Сыграем в Города» - приложение из Google Play для </w:t>
      </w:r>
      <w:proofErr w:type="spellStart"/>
      <w:r>
        <w:rPr>
          <w:shd w:val="clear" w:color="auto" w:fill="FFFFFF"/>
        </w:rPr>
        <w:t>Android</w:t>
      </w:r>
      <w:proofErr w:type="spellEnd"/>
      <w:r>
        <w:rPr>
          <w:shd w:val="clear" w:color="auto" w:fill="FFFFFF"/>
        </w:rPr>
        <w:t xml:space="preserve">, «Города- Игра от А до Я» приложение из </w:t>
      </w:r>
      <w:proofErr w:type="spellStart"/>
      <w:r>
        <w:rPr>
          <w:shd w:val="clear" w:color="auto" w:fill="FFFFFF"/>
        </w:rPr>
        <w:t>App</w:t>
      </w:r>
      <w:proofErr w:type="spellEnd"/>
      <w:r>
        <w:rPr>
          <w:shd w:val="clear" w:color="auto" w:fill="FFFFFF"/>
        </w:rPr>
        <w:t xml:space="preserve"> Store. Рассмотрим особенности каждой из программ и выделим ее сильные и слабые стороны.</w:t>
      </w:r>
    </w:p>
    <w:p w14:paraId="6362DFE9" w14:textId="77777777" w:rsidR="0055152F" w:rsidRDefault="0055152F" w:rsidP="0055152F">
      <w:r w:rsidRPr="0055152F">
        <w:t xml:space="preserve">«Сыграем в Города» является приложением, предназначенным для </w:t>
      </w:r>
      <w:proofErr w:type="spellStart"/>
      <w:r w:rsidRPr="0055152F">
        <w:t>Android</w:t>
      </w:r>
      <w:proofErr w:type="spellEnd"/>
      <w:r w:rsidRPr="0055152F">
        <w:t>. Для игры данное приложение нужно скачать бесплатно из Google Play. К плюсам данного приложения можно отнести удобный интерфейс, возможность поменять тему, а также возможность получать достижения в Google Play. К минусам - встроенную рекламу, долгие ответы приложения (примерно 10–15 секунд) и невозможность узнать дополнительную информацию о городе (предоставляется только название города и флаг страны, в которой он находится).</w:t>
      </w:r>
    </w:p>
    <w:p w14:paraId="32408E4B" w14:textId="129B1AE1" w:rsidR="0055152F" w:rsidRDefault="0055152F" w:rsidP="0055152F">
      <w:r w:rsidRPr="0055152F">
        <w:t xml:space="preserve">«Города- Игра от А до Я» является приложением, предназначенным для </w:t>
      </w:r>
      <w:proofErr w:type="spellStart"/>
      <w:r w:rsidRPr="0055152F">
        <w:t>iOS</w:t>
      </w:r>
      <w:proofErr w:type="spellEnd"/>
      <w:r w:rsidRPr="0055152F">
        <w:t xml:space="preserve">. Для игры данное приложение нужно скачать за $0.99 из </w:t>
      </w:r>
      <w:proofErr w:type="spellStart"/>
      <w:r w:rsidRPr="0055152F">
        <w:t>App</w:t>
      </w:r>
      <w:proofErr w:type="spellEnd"/>
      <w:r w:rsidRPr="0055152F">
        <w:t xml:space="preserve"> Store. В программе предусмотрены три режима: классический, на время и пятиминутка, в каждом из которых реализован ввод города с уже написанной первой буквой, что безусловно является плюсом. Также в приложении предусмотрен удобный набор очков, позволяющих пользователю взять подсказку. К недостаткам данного аналога можно отнести встроенную рекламу, отсутствие возможности играть с другими пользователями и отсутствие подсказок для игрока.</w:t>
      </w:r>
    </w:p>
    <w:p w14:paraId="0E381429" w14:textId="1033E764" w:rsidR="0055152F" w:rsidRPr="0055152F" w:rsidRDefault="0055152F" w:rsidP="0055152F">
      <w:r>
        <w:rPr>
          <w:shd w:val="clear" w:color="auto" w:fill="FFFFFF"/>
        </w:rPr>
        <w:t xml:space="preserve">«Игра в города» является ботом в мессенджере Telegram. Для игры пользователю нужно иметь доступ в мессенджер Telegram. В данном боте эргономично расположены правила игры в Города, условия пользования ботом и его возможности, сделано это с помощью команд, которые пользователь может вызвать даже в момент игры. Недостатки данного бота заключаются в невозможности начать новую игру, кроме того, игра происходит одновременно со всеми участниками, подписавшимися </w:t>
      </w:r>
      <w:proofErr w:type="gramStart"/>
      <w:r>
        <w:rPr>
          <w:shd w:val="clear" w:color="auto" w:fill="FFFFFF"/>
        </w:rPr>
        <w:t>на бота</w:t>
      </w:r>
      <w:proofErr w:type="gramEnd"/>
      <w:r>
        <w:rPr>
          <w:shd w:val="clear" w:color="auto" w:fill="FFFFFF"/>
        </w:rPr>
        <w:t>.</w:t>
      </w:r>
      <w:r>
        <w:br/>
      </w:r>
      <w:r>
        <w:rPr>
          <w:shd w:val="clear" w:color="auto" w:fill="FFFFFF"/>
        </w:rPr>
        <w:t xml:space="preserve">Приведенный анализ показал, что все из рассмотренных программ имеют низкие требования к системным ресурсам, однако все из них требуют скачивания. Также во </w:t>
      </w:r>
      <w:r>
        <w:rPr>
          <w:shd w:val="clear" w:color="auto" w:fill="FFFFFF"/>
        </w:rPr>
        <w:lastRenderedPageBreak/>
        <w:t>всех приведенных программах нет возможности получить дополнительную информацию о городе, что с положительной стороны выделяет наш продукт из всех аналогов.</w:t>
      </w:r>
    </w:p>
    <w:p w14:paraId="6BA4097D" w14:textId="28580FD2" w:rsidR="005C04DE" w:rsidRDefault="00F114E5" w:rsidP="002B020F">
      <w:pPr>
        <w:pStyle w:val="1"/>
      </w:pPr>
      <w:r>
        <w:lastRenderedPageBreak/>
        <w:t xml:space="preserve">Анализ </w:t>
      </w:r>
      <w:r w:rsidR="0055152F">
        <w:t>проекта</w:t>
      </w:r>
    </w:p>
    <w:p w14:paraId="5563B817" w14:textId="13C73575" w:rsidR="0055152F" w:rsidRPr="0055152F" w:rsidRDefault="0055152F" w:rsidP="0055152F">
      <w:pPr>
        <w:pStyle w:val="2"/>
      </w:pPr>
      <w:r>
        <w:t>Анализ инструментов разработки</w:t>
      </w:r>
    </w:p>
    <w:p w14:paraId="396C522B" w14:textId="1E54DCBD" w:rsidR="0055152F" w:rsidRDefault="0055152F" w:rsidP="007D76B9">
      <w:r>
        <w:t xml:space="preserve">Для реализации бота было принято решение использовать язык программирования </w:t>
      </w:r>
      <w:r>
        <w:rPr>
          <w:lang w:val="en-US"/>
        </w:rPr>
        <w:t>C</w:t>
      </w:r>
      <w:r w:rsidRPr="0055152F">
        <w:t>#</w:t>
      </w:r>
      <w:r>
        <w:t>, по причине наибольшего опыта разработки на данном языке у разработчиков.</w:t>
      </w:r>
    </w:p>
    <w:p w14:paraId="38A4FF53" w14:textId="62B97495" w:rsidR="008D780B" w:rsidRPr="00C704EC" w:rsidRDefault="008D780B" w:rsidP="007D76B9">
      <w:r>
        <w:t>Для получения (</w:t>
      </w:r>
      <w:proofErr w:type="spellStart"/>
      <w:r>
        <w:t>парсинга</w:t>
      </w:r>
      <w:proofErr w:type="spellEnd"/>
      <w:r>
        <w:t xml:space="preserve">) данных используется </w:t>
      </w:r>
      <w:r w:rsidR="00C704EC">
        <w:t>язык программирования</w:t>
      </w:r>
      <w:r w:rsidR="00C704EC" w:rsidRPr="00C704EC">
        <w:t xml:space="preserve"> </w:t>
      </w:r>
      <w:r w:rsidR="00C704EC">
        <w:rPr>
          <w:lang w:val="en-US"/>
        </w:rPr>
        <w:t>Python</w:t>
      </w:r>
      <w:r w:rsidR="00C704EC" w:rsidRPr="00C704EC">
        <w:t>.</w:t>
      </w:r>
    </w:p>
    <w:p w14:paraId="2D4E3B13" w14:textId="0CE83A0A" w:rsidR="007D76B9" w:rsidRDefault="0055152F" w:rsidP="0055152F">
      <w:pPr>
        <w:pStyle w:val="2"/>
      </w:pPr>
      <w:r>
        <w:t xml:space="preserve"> Анализ реализации</w:t>
      </w:r>
    </w:p>
    <w:p w14:paraId="44074243" w14:textId="242C62ED" w:rsidR="0055152F" w:rsidRPr="00C704EC" w:rsidRDefault="00C704EC" w:rsidP="0055152F">
      <w:pPr>
        <w:rPr>
          <w:lang w:val="en-US"/>
        </w:rPr>
      </w:pPr>
      <w:r>
        <w:t xml:space="preserve">Для </w:t>
      </w:r>
      <w:proofErr w:type="spellStart"/>
      <w:r>
        <w:t>парсинга</w:t>
      </w:r>
      <w:proofErr w:type="spellEnd"/>
      <w:r>
        <w:t xml:space="preserve"> использовались </w:t>
      </w:r>
    </w:p>
    <w:p w14:paraId="0C9B3B89" w14:textId="4F0BCA2B" w:rsidR="002B020F" w:rsidRDefault="00740E7C" w:rsidP="00740E7C">
      <w:pPr>
        <w:pStyle w:val="1"/>
      </w:pPr>
      <w:r>
        <w:lastRenderedPageBreak/>
        <w:t>Проектирование</w:t>
      </w:r>
    </w:p>
    <w:p w14:paraId="1257B8ED" w14:textId="77777777" w:rsidR="00740E7C" w:rsidRPr="00740E7C" w:rsidRDefault="00740E7C" w:rsidP="00740E7C"/>
    <w:sectPr w:rsidR="00740E7C" w:rsidRPr="00740E7C" w:rsidSect="00CC44F0">
      <w:footerReference w:type="default" r:id="rId8"/>
      <w:pgSz w:w="12240" w:h="15840"/>
      <w:pgMar w:top="1134" w:right="850" w:bottom="1134" w:left="1701" w:header="720" w:footer="720" w:gutter="0"/>
      <w:pgNumType w:start="1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392C8" w14:textId="77777777" w:rsidR="00A57B20" w:rsidRDefault="00A57B20" w:rsidP="00FD144F">
      <w:pPr>
        <w:spacing w:line="240" w:lineRule="auto"/>
      </w:pPr>
      <w:r>
        <w:separator/>
      </w:r>
    </w:p>
  </w:endnote>
  <w:endnote w:type="continuationSeparator" w:id="0">
    <w:p w14:paraId="215F7D46" w14:textId="77777777" w:rsidR="00A57B20" w:rsidRDefault="00A57B20" w:rsidP="00FD14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70272"/>
      <w:docPartObj>
        <w:docPartGallery w:val="Page Numbers (Bottom of Page)"/>
        <w:docPartUnique/>
      </w:docPartObj>
    </w:sdtPr>
    <w:sdtEndPr/>
    <w:sdtContent>
      <w:p w14:paraId="0808BFE5" w14:textId="77777777" w:rsidR="00CC44F0" w:rsidRPr="006F4C49" w:rsidRDefault="00CC44F0" w:rsidP="00CC44F0">
        <w:pPr>
          <w:pStyle w:val="afa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62AC7" w14:textId="77777777" w:rsidR="00A57B20" w:rsidRDefault="00A57B20" w:rsidP="00FD144F">
      <w:pPr>
        <w:spacing w:line="240" w:lineRule="auto"/>
      </w:pPr>
      <w:r>
        <w:separator/>
      </w:r>
    </w:p>
  </w:footnote>
  <w:footnote w:type="continuationSeparator" w:id="0">
    <w:p w14:paraId="7ECF4B54" w14:textId="77777777" w:rsidR="00A57B20" w:rsidRDefault="00A57B20" w:rsidP="00FD14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084"/>
    <w:multiLevelType w:val="hybridMultilevel"/>
    <w:tmpl w:val="6284E51C"/>
    <w:lvl w:ilvl="0" w:tplc="F54ADE7E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DA94EC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5202F8"/>
    <w:multiLevelType w:val="multilevel"/>
    <w:tmpl w:val="09740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2775B"/>
    <w:multiLevelType w:val="multilevel"/>
    <w:tmpl w:val="E3D62C6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B46098F"/>
    <w:multiLevelType w:val="hybridMultilevel"/>
    <w:tmpl w:val="D4E051BE"/>
    <w:lvl w:ilvl="0" w:tplc="3B826940">
      <w:start w:val="1"/>
      <w:numFmt w:val="decimal"/>
      <w:pStyle w:val="a0"/>
      <w:lvlText w:val="Рисунок %1 –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FCA47F4"/>
    <w:multiLevelType w:val="hybridMultilevel"/>
    <w:tmpl w:val="DC3A4010"/>
    <w:lvl w:ilvl="0" w:tplc="F43AE2E2">
      <w:start w:val="1"/>
      <w:numFmt w:val="decimal"/>
      <w:pStyle w:val="a1"/>
      <w:lvlText w:val="Таблица %1 – 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3E164D"/>
    <w:multiLevelType w:val="hybridMultilevel"/>
    <w:tmpl w:val="030AE938"/>
    <w:lvl w:ilvl="0" w:tplc="98EC2B6E">
      <w:start w:val="1"/>
      <w:numFmt w:val="decimal"/>
      <w:pStyle w:val="10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C29F1"/>
    <w:multiLevelType w:val="multilevel"/>
    <w:tmpl w:val="7C8EE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9674ED"/>
    <w:multiLevelType w:val="hybridMultilevel"/>
    <w:tmpl w:val="B88A2FBE"/>
    <w:lvl w:ilvl="0" w:tplc="E1BA1A7E">
      <w:start w:val="1"/>
      <w:numFmt w:val="decimal"/>
      <w:pStyle w:val="a2"/>
      <w:lvlText w:val="%1."/>
      <w:lvlJc w:val="left"/>
      <w:pPr>
        <w:ind w:left="4254" w:hanging="360"/>
      </w:pPr>
    </w:lvl>
    <w:lvl w:ilvl="1" w:tplc="04190019">
      <w:start w:val="1"/>
      <w:numFmt w:val="lowerLetter"/>
      <w:lvlText w:val="%2."/>
      <w:lvlJc w:val="left"/>
      <w:pPr>
        <w:ind w:left="4974" w:hanging="360"/>
      </w:pPr>
    </w:lvl>
    <w:lvl w:ilvl="2" w:tplc="0419001B">
      <w:start w:val="1"/>
      <w:numFmt w:val="lowerRoman"/>
      <w:lvlText w:val="%3."/>
      <w:lvlJc w:val="right"/>
      <w:pPr>
        <w:ind w:left="5694" w:hanging="180"/>
      </w:pPr>
    </w:lvl>
    <w:lvl w:ilvl="3" w:tplc="0419000F">
      <w:start w:val="1"/>
      <w:numFmt w:val="decimal"/>
      <w:lvlText w:val="%4."/>
      <w:lvlJc w:val="left"/>
      <w:pPr>
        <w:ind w:left="6414" w:hanging="360"/>
      </w:pPr>
    </w:lvl>
    <w:lvl w:ilvl="4" w:tplc="04190019">
      <w:start w:val="1"/>
      <w:numFmt w:val="lowerLetter"/>
      <w:lvlText w:val="%5."/>
      <w:lvlJc w:val="left"/>
      <w:pPr>
        <w:ind w:left="7134" w:hanging="360"/>
      </w:pPr>
    </w:lvl>
    <w:lvl w:ilvl="5" w:tplc="0419001B">
      <w:start w:val="1"/>
      <w:numFmt w:val="lowerRoman"/>
      <w:lvlText w:val="%6."/>
      <w:lvlJc w:val="right"/>
      <w:pPr>
        <w:ind w:left="7854" w:hanging="180"/>
      </w:pPr>
    </w:lvl>
    <w:lvl w:ilvl="6" w:tplc="0419000F">
      <w:start w:val="1"/>
      <w:numFmt w:val="decimal"/>
      <w:lvlText w:val="%7."/>
      <w:lvlJc w:val="left"/>
      <w:pPr>
        <w:ind w:left="8574" w:hanging="360"/>
      </w:pPr>
    </w:lvl>
    <w:lvl w:ilvl="7" w:tplc="04190019">
      <w:start w:val="1"/>
      <w:numFmt w:val="lowerLetter"/>
      <w:lvlText w:val="%8."/>
      <w:lvlJc w:val="left"/>
      <w:pPr>
        <w:ind w:left="9294" w:hanging="360"/>
      </w:pPr>
    </w:lvl>
    <w:lvl w:ilvl="8" w:tplc="0419001B">
      <w:start w:val="1"/>
      <w:numFmt w:val="lowerRoman"/>
      <w:lvlText w:val="%9."/>
      <w:lvlJc w:val="right"/>
      <w:pPr>
        <w:ind w:left="10014" w:hanging="180"/>
      </w:pPr>
    </w:lvl>
  </w:abstractNum>
  <w:abstractNum w:abstractNumId="9" w15:restartNumberingAfterBreak="0">
    <w:nsid w:val="78B51A99"/>
    <w:multiLevelType w:val="multilevel"/>
    <w:tmpl w:val="D160E2F4"/>
    <w:lvl w:ilvl="0">
      <w:start w:val="1"/>
      <w:numFmt w:val="decimal"/>
      <w:pStyle w:val="a3"/>
      <w:lvlText w:val="%1)"/>
      <w:lvlJc w:val="left"/>
      <w:pPr>
        <w:ind w:left="1211" w:hanging="360"/>
      </w:p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</w:num>
  <w:num w:numId="12">
    <w:abstractNumId w:val="0"/>
  </w:num>
  <w:num w:numId="13">
    <w:abstractNumId w:val="8"/>
  </w:num>
  <w:num w:numId="14">
    <w:abstractNumId w:val="5"/>
  </w:num>
  <w:num w:numId="15">
    <w:abstractNumId w:val="4"/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2"/>
  </w:num>
  <w:num w:numId="20">
    <w:abstractNumId w:val="8"/>
    <w:lvlOverride w:ilvl="0">
      <w:startOverride w:val="1"/>
    </w:lvlOverride>
  </w:num>
  <w:num w:numId="2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TIzMzM0Mja1NDFQ0lEKTi0uzszPAykwrgUAr9WrCCwAAAA="/>
  </w:docVars>
  <w:rsids>
    <w:rsidRoot w:val="00045636"/>
    <w:rsid w:val="00045636"/>
    <w:rsid w:val="000E3CA9"/>
    <w:rsid w:val="000F27C5"/>
    <w:rsid w:val="0010124E"/>
    <w:rsid w:val="001212E1"/>
    <w:rsid w:val="001321FD"/>
    <w:rsid w:val="001D199A"/>
    <w:rsid w:val="001F3F14"/>
    <w:rsid w:val="00242136"/>
    <w:rsid w:val="00260884"/>
    <w:rsid w:val="002B020F"/>
    <w:rsid w:val="002B36D4"/>
    <w:rsid w:val="002C068F"/>
    <w:rsid w:val="002D61C6"/>
    <w:rsid w:val="0032601D"/>
    <w:rsid w:val="00344237"/>
    <w:rsid w:val="004304FC"/>
    <w:rsid w:val="00453217"/>
    <w:rsid w:val="00477EEA"/>
    <w:rsid w:val="00483EEB"/>
    <w:rsid w:val="0048587C"/>
    <w:rsid w:val="004C2A68"/>
    <w:rsid w:val="005344B7"/>
    <w:rsid w:val="0055152F"/>
    <w:rsid w:val="00553B02"/>
    <w:rsid w:val="005719FC"/>
    <w:rsid w:val="00577B8A"/>
    <w:rsid w:val="005A2F61"/>
    <w:rsid w:val="005A5036"/>
    <w:rsid w:val="005C04DE"/>
    <w:rsid w:val="005F6199"/>
    <w:rsid w:val="006C55CF"/>
    <w:rsid w:val="0073032C"/>
    <w:rsid w:val="00740E7C"/>
    <w:rsid w:val="00743318"/>
    <w:rsid w:val="00765EBB"/>
    <w:rsid w:val="007D76B9"/>
    <w:rsid w:val="007F6474"/>
    <w:rsid w:val="00884647"/>
    <w:rsid w:val="008D780B"/>
    <w:rsid w:val="008E1B85"/>
    <w:rsid w:val="00906E14"/>
    <w:rsid w:val="00947603"/>
    <w:rsid w:val="00954487"/>
    <w:rsid w:val="0098283D"/>
    <w:rsid w:val="009B40CC"/>
    <w:rsid w:val="009E6AD1"/>
    <w:rsid w:val="00A205D5"/>
    <w:rsid w:val="00A57B20"/>
    <w:rsid w:val="00AA1BC3"/>
    <w:rsid w:val="00AD253B"/>
    <w:rsid w:val="00B94424"/>
    <w:rsid w:val="00C704EC"/>
    <w:rsid w:val="00CC44F0"/>
    <w:rsid w:val="00D53F46"/>
    <w:rsid w:val="00D540B1"/>
    <w:rsid w:val="00D7363B"/>
    <w:rsid w:val="00E07063"/>
    <w:rsid w:val="00E23BFB"/>
    <w:rsid w:val="00E367FE"/>
    <w:rsid w:val="00E47C5F"/>
    <w:rsid w:val="00EA7FBB"/>
    <w:rsid w:val="00ED69E7"/>
    <w:rsid w:val="00F01E52"/>
    <w:rsid w:val="00F10E09"/>
    <w:rsid w:val="00F114E5"/>
    <w:rsid w:val="00F2521F"/>
    <w:rsid w:val="00F5112B"/>
    <w:rsid w:val="00FD144F"/>
    <w:rsid w:val="00FE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5A885"/>
  <w15:chartTrackingRefBased/>
  <w15:docId w15:val="{9993BB19-AB4B-4CD5-8EBD-2084481EF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8D780B"/>
    <w:pPr>
      <w:spacing w:after="0" w:line="360" w:lineRule="auto"/>
      <w:ind w:firstLine="709"/>
      <w:jc w:val="both"/>
    </w:pPr>
    <w:rPr>
      <w:rFonts w:ascii="Times New Roman" w:hAnsi="Times New Roman"/>
      <w:sz w:val="26"/>
    </w:rPr>
  </w:style>
  <w:style w:type="paragraph" w:styleId="1">
    <w:name w:val="heading 1"/>
    <w:basedOn w:val="a4"/>
    <w:next w:val="a4"/>
    <w:link w:val="11"/>
    <w:uiPriority w:val="9"/>
    <w:qFormat/>
    <w:rsid w:val="00743318"/>
    <w:pPr>
      <w:keepNext/>
      <w:keepLines/>
      <w:pageBreakBefore/>
      <w:numPr>
        <w:numId w:val="10"/>
      </w:numPr>
      <w:spacing w:after="240" w:line="240" w:lineRule="auto"/>
      <w:outlineLvl w:val="0"/>
    </w:pPr>
    <w:rPr>
      <w:rFonts w:eastAsiaTheme="majorEastAsia" w:cstheme="majorBidi"/>
      <w:b/>
      <w:bCs/>
      <w:sz w:val="32"/>
      <w:szCs w:val="36"/>
    </w:rPr>
  </w:style>
  <w:style w:type="paragraph" w:styleId="2">
    <w:name w:val="heading 2"/>
    <w:basedOn w:val="a4"/>
    <w:next w:val="a4"/>
    <w:link w:val="20"/>
    <w:uiPriority w:val="9"/>
    <w:unhideWhenUsed/>
    <w:qFormat/>
    <w:rsid w:val="00743318"/>
    <w:pPr>
      <w:keepNext/>
      <w:keepLines/>
      <w:numPr>
        <w:ilvl w:val="1"/>
        <w:numId w:val="10"/>
      </w:numPr>
      <w:spacing w:before="240" w:after="120" w:line="240" w:lineRule="auto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4"/>
    <w:next w:val="a4"/>
    <w:link w:val="30"/>
    <w:uiPriority w:val="9"/>
    <w:unhideWhenUsed/>
    <w:qFormat/>
    <w:rsid w:val="00743318"/>
    <w:pPr>
      <w:keepNext/>
      <w:keepLines/>
      <w:numPr>
        <w:ilvl w:val="2"/>
        <w:numId w:val="10"/>
      </w:numPr>
      <w:spacing w:before="160" w:after="8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4"/>
    <w:next w:val="a4"/>
    <w:link w:val="40"/>
    <w:uiPriority w:val="9"/>
    <w:unhideWhenUsed/>
    <w:qFormat/>
    <w:rsid w:val="00743318"/>
    <w:pPr>
      <w:keepNext/>
      <w:keepLines/>
      <w:numPr>
        <w:ilvl w:val="3"/>
        <w:numId w:val="10"/>
      </w:numPr>
      <w:spacing w:before="160" w:after="80" w:line="240" w:lineRule="auto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5">
    <w:name w:val="heading 5"/>
    <w:basedOn w:val="a4"/>
    <w:next w:val="a4"/>
    <w:link w:val="50"/>
    <w:uiPriority w:val="9"/>
    <w:unhideWhenUsed/>
    <w:qFormat/>
    <w:rsid w:val="00743318"/>
    <w:pPr>
      <w:keepNext/>
      <w:keepLines/>
      <w:numPr>
        <w:ilvl w:val="4"/>
        <w:numId w:val="10"/>
      </w:numPr>
      <w:spacing w:before="160" w:after="80" w:line="240" w:lineRule="auto"/>
      <w:outlineLvl w:val="4"/>
    </w:pPr>
    <w:rPr>
      <w:rFonts w:eastAsiaTheme="majorEastAsia" w:cstheme="majorBidi"/>
      <w:b/>
    </w:rPr>
  </w:style>
  <w:style w:type="paragraph" w:styleId="6">
    <w:name w:val="heading 6"/>
    <w:basedOn w:val="a4"/>
    <w:next w:val="a4"/>
    <w:link w:val="60"/>
    <w:uiPriority w:val="9"/>
    <w:unhideWhenUsed/>
    <w:rsid w:val="00D53F46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4"/>
    <w:next w:val="a4"/>
    <w:link w:val="70"/>
    <w:uiPriority w:val="9"/>
    <w:unhideWhenUsed/>
    <w:rsid w:val="00D53F46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4"/>
    <w:next w:val="a4"/>
    <w:link w:val="80"/>
    <w:uiPriority w:val="9"/>
    <w:unhideWhenUsed/>
    <w:rsid w:val="00D53F46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4"/>
    <w:next w:val="a4"/>
    <w:link w:val="90"/>
    <w:uiPriority w:val="9"/>
    <w:unhideWhenUsed/>
    <w:rsid w:val="00D53F46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5">
    <w:name w:val="Default Paragraph Font"/>
    <w:uiPriority w:val="1"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3">
    <w:name w:val="Нумерованный список со скобками"/>
    <w:basedOn w:val="a4"/>
    <w:link w:val="a8"/>
    <w:rsid w:val="00453217"/>
    <w:pPr>
      <w:numPr>
        <w:numId w:val="16"/>
      </w:numPr>
    </w:pPr>
  </w:style>
  <w:style w:type="character" w:customStyle="1" w:styleId="a8">
    <w:name w:val="Нумерованный список со скобками Знак"/>
    <w:basedOn w:val="a5"/>
    <w:link w:val="a3"/>
    <w:rsid w:val="00453217"/>
    <w:rPr>
      <w:rFonts w:ascii="Times New Roman" w:hAnsi="Times New Roman"/>
      <w:sz w:val="26"/>
    </w:rPr>
  </w:style>
  <w:style w:type="character" w:customStyle="1" w:styleId="11">
    <w:name w:val="Заголовок 1 Знак"/>
    <w:basedOn w:val="a5"/>
    <w:link w:val="1"/>
    <w:uiPriority w:val="9"/>
    <w:rsid w:val="00743318"/>
    <w:rPr>
      <w:rFonts w:ascii="Times New Roman" w:eastAsiaTheme="majorEastAsia" w:hAnsi="Times New Roman" w:cstheme="majorBidi"/>
      <w:b/>
      <w:bCs/>
      <w:sz w:val="32"/>
      <w:szCs w:val="36"/>
    </w:rPr>
  </w:style>
  <w:style w:type="character" w:customStyle="1" w:styleId="20">
    <w:name w:val="Заголовок 2 Знак"/>
    <w:basedOn w:val="a5"/>
    <w:link w:val="2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30">
    <w:name w:val="Заголовок 3 Знак"/>
    <w:basedOn w:val="a5"/>
    <w:link w:val="3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6"/>
    </w:rPr>
  </w:style>
  <w:style w:type="character" w:customStyle="1" w:styleId="40">
    <w:name w:val="Заголовок 4 Знак"/>
    <w:basedOn w:val="a5"/>
    <w:link w:val="4"/>
    <w:uiPriority w:val="9"/>
    <w:rsid w:val="00743318"/>
    <w:rPr>
      <w:rFonts w:ascii="Times New Roman" w:eastAsiaTheme="majorEastAsia" w:hAnsi="Times New Roman" w:cstheme="majorBidi"/>
      <w:b/>
      <w:bCs/>
      <w:iCs/>
      <w:color w:val="000000" w:themeColor="text1"/>
      <w:sz w:val="26"/>
    </w:rPr>
  </w:style>
  <w:style w:type="character" w:customStyle="1" w:styleId="50">
    <w:name w:val="Заголовок 5 Знак"/>
    <w:basedOn w:val="a5"/>
    <w:link w:val="5"/>
    <w:uiPriority w:val="9"/>
    <w:rsid w:val="00743318"/>
    <w:rPr>
      <w:rFonts w:ascii="Times New Roman" w:eastAsiaTheme="majorEastAsia" w:hAnsi="Times New Roman" w:cstheme="majorBidi"/>
      <w:b/>
      <w:sz w:val="26"/>
    </w:rPr>
  </w:style>
  <w:style w:type="character" w:customStyle="1" w:styleId="60">
    <w:name w:val="Заголовок 6 Знак"/>
    <w:basedOn w:val="a5"/>
    <w:link w:val="6"/>
    <w:uiPriority w:val="9"/>
    <w:rsid w:val="00D53F46"/>
    <w:rPr>
      <w:rFonts w:asciiTheme="majorHAnsi" w:eastAsiaTheme="majorEastAsia" w:hAnsiTheme="majorHAnsi" w:cstheme="majorBidi"/>
      <w:i/>
      <w:iCs/>
      <w:color w:val="323E4F" w:themeColor="text2" w:themeShade="BF"/>
      <w:sz w:val="26"/>
    </w:rPr>
  </w:style>
  <w:style w:type="character" w:customStyle="1" w:styleId="70">
    <w:name w:val="Заголовок 7 Знак"/>
    <w:basedOn w:val="a5"/>
    <w:link w:val="7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6"/>
    </w:rPr>
  </w:style>
  <w:style w:type="character" w:customStyle="1" w:styleId="80">
    <w:name w:val="Заголовок 8 Знак"/>
    <w:basedOn w:val="a5"/>
    <w:link w:val="8"/>
    <w:uiPriority w:val="9"/>
    <w:rsid w:val="00D53F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5"/>
    <w:link w:val="9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9">
    <w:name w:val="caption"/>
    <w:basedOn w:val="a4"/>
    <w:next w:val="a4"/>
    <w:uiPriority w:val="35"/>
    <w:semiHidden/>
    <w:unhideWhenUsed/>
    <w:qFormat/>
    <w:rsid w:val="007F64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">
    <w:name w:val="Маркированный список с тире"/>
    <w:basedOn w:val="a4"/>
    <w:link w:val="aa"/>
    <w:qFormat/>
    <w:rsid w:val="00453217"/>
    <w:pPr>
      <w:numPr>
        <w:numId w:val="12"/>
      </w:numPr>
      <w:ind w:left="1135" w:hanging="284"/>
    </w:pPr>
  </w:style>
  <w:style w:type="character" w:customStyle="1" w:styleId="aa">
    <w:name w:val="Маркированный список с тире Знак"/>
    <w:basedOn w:val="a5"/>
    <w:link w:val="a"/>
    <w:rsid w:val="00453217"/>
    <w:rPr>
      <w:rFonts w:ascii="Times New Roman" w:hAnsi="Times New Roman"/>
      <w:sz w:val="26"/>
    </w:rPr>
  </w:style>
  <w:style w:type="paragraph" w:styleId="ab">
    <w:name w:val="Subtitle"/>
    <w:basedOn w:val="a4"/>
    <w:next w:val="a4"/>
    <w:link w:val="ac"/>
    <w:uiPriority w:val="11"/>
    <w:rsid w:val="00ED69E7"/>
    <w:pPr>
      <w:numPr>
        <w:ilvl w:val="1"/>
      </w:numPr>
      <w:ind w:firstLine="709"/>
    </w:pPr>
    <w:rPr>
      <w:color w:val="5A5A5A" w:themeColor="text1" w:themeTint="A5"/>
      <w:spacing w:val="10"/>
    </w:rPr>
  </w:style>
  <w:style w:type="character" w:customStyle="1" w:styleId="ac">
    <w:name w:val="Подзаголовок Знак"/>
    <w:basedOn w:val="a5"/>
    <w:link w:val="ab"/>
    <w:uiPriority w:val="11"/>
    <w:rsid w:val="00ED69E7"/>
    <w:rPr>
      <w:rFonts w:ascii="Times New Roman" w:hAnsi="Times New Roman"/>
      <w:color w:val="5A5A5A" w:themeColor="text1" w:themeTint="A5"/>
      <w:spacing w:val="10"/>
      <w:sz w:val="26"/>
    </w:rPr>
  </w:style>
  <w:style w:type="character" w:styleId="ad">
    <w:name w:val="Strong"/>
    <w:basedOn w:val="a5"/>
    <w:uiPriority w:val="22"/>
    <w:rsid w:val="00ED69E7"/>
    <w:rPr>
      <w:b/>
      <w:bCs/>
      <w:color w:val="000000" w:themeColor="text1"/>
    </w:rPr>
  </w:style>
  <w:style w:type="character" w:styleId="ae">
    <w:name w:val="Emphasis"/>
    <w:basedOn w:val="a5"/>
    <w:uiPriority w:val="20"/>
    <w:rsid w:val="00ED69E7"/>
    <w:rPr>
      <w:i/>
      <w:iCs/>
      <w:color w:val="auto"/>
    </w:rPr>
  </w:style>
  <w:style w:type="paragraph" w:styleId="af">
    <w:name w:val="header"/>
    <w:basedOn w:val="a4"/>
    <w:link w:val="af0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paragraph" w:styleId="21">
    <w:name w:val="Quote"/>
    <w:basedOn w:val="a4"/>
    <w:next w:val="a4"/>
    <w:link w:val="22"/>
    <w:uiPriority w:val="29"/>
    <w:rsid w:val="00ED69E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22">
    <w:name w:val="Цитата 2 Знак"/>
    <w:basedOn w:val="a5"/>
    <w:link w:val="21"/>
    <w:uiPriority w:val="29"/>
    <w:rsid w:val="00ED69E7"/>
    <w:rPr>
      <w:rFonts w:ascii="Times New Roman" w:hAnsi="Times New Roman"/>
      <w:i/>
      <w:iCs/>
      <w:color w:val="000000" w:themeColor="text1"/>
      <w:sz w:val="26"/>
    </w:rPr>
  </w:style>
  <w:style w:type="paragraph" w:styleId="af1">
    <w:name w:val="Intense Quote"/>
    <w:basedOn w:val="a4"/>
    <w:next w:val="a4"/>
    <w:link w:val="af2"/>
    <w:uiPriority w:val="30"/>
    <w:rsid w:val="00ED69E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2">
    <w:name w:val="Выделенная цитата Знак"/>
    <w:basedOn w:val="a5"/>
    <w:link w:val="af1"/>
    <w:uiPriority w:val="30"/>
    <w:rsid w:val="00ED69E7"/>
    <w:rPr>
      <w:rFonts w:ascii="Times New Roman" w:hAnsi="Times New Roman"/>
      <w:color w:val="000000" w:themeColor="text1"/>
      <w:sz w:val="26"/>
      <w:shd w:val="clear" w:color="auto" w:fill="F2F2F2" w:themeFill="background1" w:themeFillShade="F2"/>
    </w:rPr>
  </w:style>
  <w:style w:type="character" w:styleId="af3">
    <w:name w:val="Subtle Emphasis"/>
    <w:basedOn w:val="a5"/>
    <w:uiPriority w:val="19"/>
    <w:rsid w:val="00ED69E7"/>
    <w:rPr>
      <w:i/>
      <w:iCs/>
      <w:color w:val="404040" w:themeColor="text1" w:themeTint="BF"/>
    </w:rPr>
  </w:style>
  <w:style w:type="character" w:styleId="af4">
    <w:name w:val="Intense Emphasis"/>
    <w:basedOn w:val="a5"/>
    <w:uiPriority w:val="21"/>
    <w:rsid w:val="00ED69E7"/>
    <w:rPr>
      <w:b/>
      <w:bCs/>
      <w:i/>
      <w:iCs/>
      <w:caps/>
    </w:rPr>
  </w:style>
  <w:style w:type="character" w:styleId="af5">
    <w:name w:val="Subtle Reference"/>
    <w:basedOn w:val="a5"/>
    <w:uiPriority w:val="31"/>
    <w:rsid w:val="00ED69E7"/>
    <w:rPr>
      <w:smallCaps/>
      <w:color w:val="404040" w:themeColor="text1" w:themeTint="BF"/>
      <w:u w:val="single" w:color="7F7F7F" w:themeColor="text1" w:themeTint="80"/>
    </w:rPr>
  </w:style>
  <w:style w:type="character" w:styleId="af6">
    <w:name w:val="Intense Reference"/>
    <w:basedOn w:val="a5"/>
    <w:uiPriority w:val="32"/>
    <w:rsid w:val="00ED69E7"/>
    <w:rPr>
      <w:b/>
      <w:bCs/>
      <w:smallCaps/>
      <w:u w:val="single"/>
    </w:rPr>
  </w:style>
  <w:style w:type="character" w:styleId="af7">
    <w:name w:val="Book Title"/>
    <w:basedOn w:val="a5"/>
    <w:uiPriority w:val="33"/>
    <w:rsid w:val="00ED69E7"/>
    <w:rPr>
      <w:b w:val="0"/>
      <w:bCs w:val="0"/>
      <w:smallCaps/>
      <w:spacing w:val="5"/>
    </w:rPr>
  </w:style>
  <w:style w:type="paragraph" w:styleId="af8">
    <w:name w:val="TOC Heading"/>
    <w:basedOn w:val="1"/>
    <w:next w:val="a4"/>
    <w:uiPriority w:val="39"/>
    <w:unhideWhenUsed/>
    <w:rsid w:val="007F6474"/>
    <w:pPr>
      <w:ind w:left="0" w:firstLine="0"/>
      <w:outlineLvl w:val="9"/>
    </w:pPr>
  </w:style>
  <w:style w:type="paragraph" w:customStyle="1" w:styleId="a2">
    <w:name w:val="Нумерованный список с точками"/>
    <w:basedOn w:val="a4"/>
    <w:link w:val="af9"/>
    <w:qFormat/>
    <w:rsid w:val="00453217"/>
    <w:pPr>
      <w:numPr>
        <w:numId w:val="13"/>
      </w:numPr>
      <w:ind w:left="1135" w:hanging="284"/>
    </w:pPr>
  </w:style>
  <w:style w:type="character" w:customStyle="1" w:styleId="af0">
    <w:name w:val="Верхний колонтитул Знак"/>
    <w:basedOn w:val="a5"/>
    <w:link w:val="af"/>
    <w:uiPriority w:val="99"/>
    <w:rsid w:val="00FD144F"/>
    <w:rPr>
      <w:rFonts w:ascii="Times New Roman" w:hAnsi="Times New Roman"/>
      <w:sz w:val="26"/>
    </w:rPr>
  </w:style>
  <w:style w:type="character" w:customStyle="1" w:styleId="af9">
    <w:name w:val="Нумерованный список с точками Знак"/>
    <w:basedOn w:val="a5"/>
    <w:link w:val="a2"/>
    <w:rsid w:val="00453217"/>
    <w:rPr>
      <w:rFonts w:ascii="Times New Roman" w:hAnsi="Times New Roman"/>
      <w:sz w:val="26"/>
    </w:rPr>
  </w:style>
  <w:style w:type="paragraph" w:styleId="afa">
    <w:name w:val="footer"/>
    <w:basedOn w:val="a4"/>
    <w:link w:val="afb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Нижний колонтитул Знак"/>
    <w:basedOn w:val="a5"/>
    <w:link w:val="afa"/>
    <w:uiPriority w:val="99"/>
    <w:rsid w:val="00FD144F"/>
    <w:rPr>
      <w:rFonts w:ascii="Times New Roman" w:hAnsi="Times New Roman"/>
      <w:sz w:val="26"/>
    </w:rPr>
  </w:style>
  <w:style w:type="paragraph" w:customStyle="1" w:styleId="afc">
    <w:name w:val="Без отступов"/>
    <w:basedOn w:val="a4"/>
    <w:link w:val="afd"/>
    <w:qFormat/>
    <w:rsid w:val="00453217"/>
    <w:pPr>
      <w:spacing w:line="240" w:lineRule="auto"/>
      <w:ind w:firstLine="0"/>
    </w:pPr>
  </w:style>
  <w:style w:type="paragraph" w:styleId="12">
    <w:name w:val="toc 1"/>
    <w:basedOn w:val="a4"/>
    <w:next w:val="a4"/>
    <w:autoRedefine/>
    <w:uiPriority w:val="39"/>
    <w:unhideWhenUsed/>
    <w:rsid w:val="005C04DE"/>
    <w:pPr>
      <w:spacing w:after="100"/>
    </w:pPr>
  </w:style>
  <w:style w:type="character" w:customStyle="1" w:styleId="afd">
    <w:name w:val="Без отступов Знак"/>
    <w:basedOn w:val="a5"/>
    <w:link w:val="afc"/>
    <w:rsid w:val="00453217"/>
    <w:rPr>
      <w:rFonts w:ascii="Times New Roman" w:hAnsi="Times New Roman"/>
      <w:sz w:val="26"/>
    </w:rPr>
  </w:style>
  <w:style w:type="character" w:styleId="afe">
    <w:name w:val="Hyperlink"/>
    <w:basedOn w:val="a5"/>
    <w:uiPriority w:val="99"/>
    <w:unhideWhenUsed/>
    <w:rsid w:val="005C04DE"/>
    <w:rPr>
      <w:color w:val="0563C1" w:themeColor="hyperlink"/>
      <w:u w:val="single"/>
    </w:rPr>
  </w:style>
  <w:style w:type="paragraph" w:customStyle="1" w:styleId="a1">
    <w:name w:val="Таблица"/>
    <w:basedOn w:val="afc"/>
    <w:next w:val="afc"/>
    <w:link w:val="aff"/>
    <w:qFormat/>
    <w:rsid w:val="00242136"/>
    <w:pPr>
      <w:keepNext/>
      <w:numPr>
        <w:numId w:val="14"/>
      </w:numPr>
      <w:ind w:left="0" w:firstLine="0"/>
    </w:pPr>
  </w:style>
  <w:style w:type="paragraph" w:customStyle="1" w:styleId="a0">
    <w:name w:val="Рисунок"/>
    <w:basedOn w:val="afc"/>
    <w:next w:val="afc"/>
    <w:link w:val="aff0"/>
    <w:qFormat/>
    <w:rsid w:val="00CC44F0"/>
    <w:pPr>
      <w:numPr>
        <w:numId w:val="15"/>
      </w:numPr>
      <w:spacing w:after="120"/>
      <w:ind w:left="0" w:firstLine="0"/>
      <w:jc w:val="center"/>
    </w:pPr>
    <w:rPr>
      <w:b/>
      <w:i/>
      <w:sz w:val="24"/>
    </w:rPr>
  </w:style>
  <w:style w:type="paragraph" w:styleId="aff1">
    <w:name w:val="No Spacing"/>
    <w:aliases w:val="Курсовая работа 2"/>
    <w:uiPriority w:val="1"/>
    <w:qFormat/>
    <w:rsid w:val="00553B02"/>
    <w:pPr>
      <w:spacing w:after="0" w:line="240" w:lineRule="auto"/>
      <w:ind w:firstLine="709"/>
      <w:jc w:val="both"/>
    </w:pPr>
    <w:rPr>
      <w:rFonts w:ascii="Times New Roman" w:hAnsi="Times New Roman"/>
      <w:sz w:val="26"/>
    </w:rPr>
  </w:style>
  <w:style w:type="character" w:customStyle="1" w:styleId="aff">
    <w:name w:val="Таблица Знак"/>
    <w:basedOn w:val="afd"/>
    <w:link w:val="a1"/>
    <w:rsid w:val="00242136"/>
    <w:rPr>
      <w:rFonts w:ascii="Times New Roman" w:hAnsi="Times New Roman"/>
      <w:sz w:val="26"/>
    </w:rPr>
  </w:style>
  <w:style w:type="character" w:customStyle="1" w:styleId="aff0">
    <w:name w:val="Рисунок Знак"/>
    <w:basedOn w:val="aff"/>
    <w:link w:val="a0"/>
    <w:rsid w:val="00CC44F0"/>
    <w:rPr>
      <w:rFonts w:ascii="Times New Roman" w:hAnsi="Times New Roman"/>
      <w:b/>
      <w:i/>
      <w:sz w:val="24"/>
    </w:rPr>
  </w:style>
  <w:style w:type="paragraph" w:styleId="23">
    <w:name w:val="toc 2"/>
    <w:basedOn w:val="a4"/>
    <w:next w:val="a4"/>
    <w:autoRedefine/>
    <w:uiPriority w:val="39"/>
    <w:unhideWhenUsed/>
    <w:rsid w:val="00F2521F"/>
    <w:pPr>
      <w:spacing w:after="100" w:line="259" w:lineRule="auto"/>
      <w:ind w:left="220" w:firstLine="0"/>
      <w:jc w:val="left"/>
    </w:pPr>
    <w:rPr>
      <w:rFonts w:asciiTheme="minorHAnsi" w:hAnsiTheme="minorHAnsi" w:cs="Times New Roman"/>
      <w:sz w:val="22"/>
      <w:lang w:eastAsia="ru-RU"/>
    </w:rPr>
  </w:style>
  <w:style w:type="paragraph" w:styleId="31">
    <w:name w:val="toc 3"/>
    <w:basedOn w:val="a4"/>
    <w:next w:val="a4"/>
    <w:autoRedefine/>
    <w:uiPriority w:val="39"/>
    <w:unhideWhenUsed/>
    <w:rsid w:val="00F2521F"/>
    <w:pPr>
      <w:spacing w:after="100" w:line="259" w:lineRule="auto"/>
      <w:ind w:left="440" w:firstLine="0"/>
      <w:jc w:val="left"/>
    </w:pPr>
    <w:rPr>
      <w:rFonts w:asciiTheme="minorHAnsi" w:hAnsiTheme="minorHAnsi" w:cs="Times New Roman"/>
      <w:sz w:val="22"/>
      <w:lang w:eastAsia="ru-RU"/>
    </w:rPr>
  </w:style>
  <w:style w:type="paragraph" w:styleId="aff2">
    <w:name w:val="Normal (Web)"/>
    <w:basedOn w:val="a4"/>
    <w:uiPriority w:val="99"/>
    <w:unhideWhenUsed/>
    <w:rsid w:val="002B020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f3">
    <w:name w:val="List Paragraph"/>
    <w:basedOn w:val="a4"/>
    <w:uiPriority w:val="34"/>
    <w:rsid w:val="002B020F"/>
    <w:pPr>
      <w:ind w:left="720"/>
      <w:contextualSpacing/>
    </w:pPr>
  </w:style>
  <w:style w:type="paragraph" w:customStyle="1" w:styleId="10">
    <w:name w:val="Курсовая работа 1"/>
    <w:basedOn w:val="a4"/>
    <w:autoRedefine/>
    <w:uiPriority w:val="1"/>
    <w:qFormat/>
    <w:rsid w:val="00E07063"/>
    <w:pPr>
      <w:keepNext/>
      <w:widowControl w:val="0"/>
      <w:numPr>
        <w:numId w:val="21"/>
      </w:numPr>
      <w:autoSpaceDE w:val="0"/>
      <w:autoSpaceDN w:val="0"/>
      <w:spacing w:after="240"/>
      <w:jc w:val="left"/>
    </w:pPr>
    <w:rPr>
      <w:rFonts w:eastAsia="Times New Roman"/>
      <w:b/>
      <w:bCs/>
      <w:sz w:val="32"/>
      <w:szCs w:val="24"/>
    </w:rPr>
  </w:style>
  <w:style w:type="character" w:styleId="aff4">
    <w:name w:val="annotation reference"/>
    <w:basedOn w:val="a5"/>
    <w:uiPriority w:val="99"/>
    <w:semiHidden/>
    <w:unhideWhenUsed/>
    <w:rsid w:val="008D780B"/>
    <w:rPr>
      <w:sz w:val="16"/>
      <w:szCs w:val="16"/>
    </w:rPr>
  </w:style>
  <w:style w:type="paragraph" w:styleId="aff5">
    <w:name w:val="annotation text"/>
    <w:basedOn w:val="a4"/>
    <w:link w:val="aff6"/>
    <w:uiPriority w:val="99"/>
    <w:semiHidden/>
    <w:unhideWhenUsed/>
    <w:rsid w:val="008D780B"/>
    <w:pPr>
      <w:spacing w:line="240" w:lineRule="auto"/>
    </w:pPr>
    <w:rPr>
      <w:sz w:val="20"/>
      <w:szCs w:val="20"/>
    </w:rPr>
  </w:style>
  <w:style w:type="character" w:customStyle="1" w:styleId="aff6">
    <w:name w:val="Текст примечания Знак"/>
    <w:basedOn w:val="a5"/>
    <w:link w:val="aff5"/>
    <w:uiPriority w:val="99"/>
    <w:semiHidden/>
    <w:rsid w:val="008D780B"/>
    <w:rPr>
      <w:rFonts w:ascii="Times New Roman" w:hAnsi="Times New Roman"/>
      <w:sz w:val="20"/>
      <w:szCs w:val="20"/>
    </w:rPr>
  </w:style>
  <w:style w:type="paragraph" w:styleId="aff7">
    <w:name w:val="annotation subject"/>
    <w:basedOn w:val="aff5"/>
    <w:next w:val="aff5"/>
    <w:link w:val="aff8"/>
    <w:uiPriority w:val="99"/>
    <w:semiHidden/>
    <w:unhideWhenUsed/>
    <w:rsid w:val="008D780B"/>
    <w:rPr>
      <w:b/>
      <w:bCs/>
    </w:rPr>
  </w:style>
  <w:style w:type="character" w:customStyle="1" w:styleId="aff8">
    <w:name w:val="Тема примечания Знак"/>
    <w:basedOn w:val="aff6"/>
    <w:link w:val="aff7"/>
    <w:uiPriority w:val="99"/>
    <w:semiHidden/>
    <w:rsid w:val="008D780B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6625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351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1300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E9C52-FCC4-4518-A873-C753A126F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22</Words>
  <Characters>5830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олай Перминов</dc:creator>
  <cp:keywords/>
  <dc:description/>
  <cp:lastModifiedBy>Перминов Николай Александрович</cp:lastModifiedBy>
  <cp:revision>2</cp:revision>
  <dcterms:created xsi:type="dcterms:W3CDTF">2021-06-29T13:50:00Z</dcterms:created>
  <dcterms:modified xsi:type="dcterms:W3CDTF">2021-06-29T13:50:00Z</dcterms:modified>
</cp:coreProperties>
</file>